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152A4" w14:textId="77777777" w:rsidR="008C713C" w:rsidRDefault="008C713C" w:rsidP="008C713C">
      <w:pPr>
        <w:pStyle w:val="Heading1"/>
        <w:jc w:val="center"/>
      </w:pPr>
      <w:r>
        <w:t>Lab: Decorators</w:t>
      </w:r>
    </w:p>
    <w:p w14:paraId="44F2EF16" w14:textId="77777777" w:rsidR="00AA4AEE" w:rsidRDefault="008C713C" w:rsidP="0018609A">
      <w:pPr>
        <w:spacing w:before="0" w:after="0"/>
        <w:jc w:val="center"/>
      </w:pPr>
      <w:r w:rsidRPr="0018609A">
        <w:t xml:space="preserve">Problems for in-class lab for the </w:t>
      </w:r>
      <w:hyperlink r:id="rId11" w:history="1">
        <w:r w:rsidRPr="0018609A">
          <w:rPr>
            <w:rStyle w:val="Hyperlink"/>
          </w:rPr>
          <w:t>Python OOP Course @Sof</w:t>
        </w:r>
        <w:r w:rsidRPr="0018609A">
          <w:rPr>
            <w:rStyle w:val="Hyperlink"/>
          </w:rPr>
          <w:t>t</w:t>
        </w:r>
        <w:r w:rsidRPr="0018609A">
          <w:rPr>
            <w:rStyle w:val="Hyperlink"/>
          </w:rPr>
          <w:t>Uni</w:t>
        </w:r>
      </w:hyperlink>
      <w:r w:rsidRPr="0018609A">
        <w:t>.</w:t>
      </w:r>
    </w:p>
    <w:p w14:paraId="5B529DEF" w14:textId="1F9C3A1D" w:rsidR="00AA4AEE" w:rsidRDefault="00AA4AEE" w:rsidP="00AA4AEE">
      <w:pPr>
        <w:spacing w:before="0" w:after="0" w:line="240" w:lineRule="auto"/>
        <w:jc w:val="center"/>
      </w:pPr>
      <w:r>
        <w:t xml:space="preserve">Submit your solutions in </w:t>
      </w:r>
      <w:r>
        <w:rPr>
          <w:noProof/>
        </w:rPr>
        <w:t xml:space="preserve">the SoftUni </w:t>
      </w:r>
      <w:hyperlink r:id="rId12" w:history="1">
        <w:r>
          <w:rPr>
            <w:rStyle w:val="Hyperlink"/>
          </w:rPr>
          <w:t>Judge syst</w:t>
        </w:r>
        <w:r>
          <w:rPr>
            <w:rStyle w:val="Hyperlink"/>
          </w:rPr>
          <w:t>e</w:t>
        </w:r>
        <w:r>
          <w:rPr>
            <w:rStyle w:val="Hyperlink"/>
          </w:rPr>
          <w:t>m</w:t>
        </w:r>
      </w:hyperlink>
      <w:r>
        <w:t>.</w:t>
      </w:r>
    </w:p>
    <w:p w14:paraId="246EA7E9" w14:textId="77777777" w:rsidR="008C713C" w:rsidRDefault="008C713C" w:rsidP="008C713C">
      <w:pPr>
        <w:pStyle w:val="Heading2"/>
        <w:numPr>
          <w:ilvl w:val="0"/>
          <w:numId w:val="40"/>
        </w:numPr>
      </w:pPr>
      <w:r>
        <w:t>Number Increment</w:t>
      </w:r>
    </w:p>
    <w:p w14:paraId="442C5269" w14:textId="77777777" w:rsidR="008C713C" w:rsidRDefault="008C713C" w:rsidP="008C713C">
      <w:r>
        <w:t>Having the following code:</w:t>
      </w:r>
    </w:p>
    <w:p w14:paraId="73626BE5" w14:textId="518A5490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2D14B42B" wp14:editId="656AE970">
                <wp:extent cx="3672840" cy="841375"/>
                <wp:effectExtent l="9525" t="9525" r="13335" b="635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728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1C39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umber_increment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FDB5EB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DCD065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79279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return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increase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2D14B42B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289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">
                <v:textbox style="mso-fit-shape-to-text:t">
                  <w:txbxContent>
                    <w:p w14:paraId="321C39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umber_increment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7FDB5EB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DCD065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D79279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return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increase(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D223A8" w14:textId="57FED4BF" w:rsidR="008C713C" w:rsidRPr="0080152D" w:rsidRDefault="008C713C" w:rsidP="008C713C">
      <w:pPr>
        <w:rPr>
          <w:lang w:val="bg-BG"/>
        </w:rPr>
      </w:pPr>
      <w:r>
        <w:t>Complete the code</w:t>
      </w:r>
      <w:r w:rsidR="0080152D">
        <w:t>,</w:t>
      </w:r>
      <w:r>
        <w:t xml:space="preserve"> so it works as expected</w:t>
      </w:r>
      <w:r w:rsidR="0080152D">
        <w:rPr>
          <w:lang w:val="bg-BG"/>
        </w:rPr>
        <w:t>.</w:t>
      </w:r>
    </w:p>
    <w:p w14:paraId="15AEBA6D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88"/>
        <w:gridCol w:w="1843"/>
      </w:tblGrid>
      <w:tr w:rsidR="008C713C" w14:paraId="2203BFB5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32ABA1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EF3CF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2958C20" w14:textId="77777777" w:rsidTr="008C713C">
        <w:tc>
          <w:tcPr>
            <w:tcW w:w="4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E37A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number_increment([1, 2, 3]))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09E4A6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3, 4]</w:t>
            </w:r>
          </w:p>
        </w:tc>
      </w:tr>
    </w:tbl>
    <w:p w14:paraId="3E2D569B" w14:textId="77777777" w:rsidR="008C713C" w:rsidRDefault="008C713C" w:rsidP="008C713C">
      <w:pPr>
        <w:pStyle w:val="Heading2"/>
        <w:numPr>
          <w:ilvl w:val="0"/>
          <w:numId w:val="40"/>
        </w:numPr>
      </w:pPr>
      <w:r>
        <w:t>Vowel Filter</w:t>
      </w:r>
    </w:p>
    <w:p w14:paraId="6C604DE0" w14:textId="77777777" w:rsidR="008C713C" w:rsidRDefault="008C713C" w:rsidP="008C713C">
      <w:r>
        <w:t>Having the following code:</w:t>
      </w:r>
    </w:p>
    <w:p w14:paraId="45988BDA" w14:textId="2935BCF2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0E50A62C" wp14:editId="1CDEC4EF">
                <wp:extent cx="3368040" cy="841375"/>
                <wp:effectExtent l="9525" t="9525" r="13335" b="6350"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680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3CD904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vowel_filter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85E5ED8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gram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proofErr w:type="gram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696FFD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2FA2FD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E50A62C" id="Text Box 10" o:spid="_x0000_s1027" type="#_x0000_t202" style="width:265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">
                <v:textbox style="mso-fit-shape-to-text:t">
                  <w:txbxContent>
                    <w:p w14:paraId="5B3CD904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vowel_filt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485E5ED8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696FFD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2FA2FD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39FF3E" w14:textId="56548EBF" w:rsidR="008C713C" w:rsidRPr="0080152D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:</w:t>
      </w:r>
    </w:p>
    <w:p w14:paraId="3401A738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43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701"/>
      </w:tblGrid>
      <w:tr w:rsidR="008C713C" w14:paraId="64BB616E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78E3F0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CD4A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0ACCEF1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5935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vowel_filter</w:t>
            </w:r>
          </w:p>
          <w:p w14:paraId="1C41B33E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letters():</w:t>
            </w:r>
          </w:p>
          <w:p w14:paraId="1F860E1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["a", "b", "c", "d", "e"]</w:t>
            </w:r>
          </w:p>
          <w:p w14:paraId="74D6730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620786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letters())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C53D49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"a", "e"]</w:t>
            </w:r>
          </w:p>
        </w:tc>
      </w:tr>
    </w:tbl>
    <w:p w14:paraId="1EF94954" w14:textId="5C7EE6E4" w:rsidR="0080152D" w:rsidRDefault="0080152D" w:rsidP="0080152D"/>
    <w:p w14:paraId="0B6CAEB2" w14:textId="63768B6C" w:rsidR="0080152D" w:rsidRDefault="0080152D" w:rsidP="0080152D"/>
    <w:p w14:paraId="55CFA73E" w14:textId="77777777" w:rsidR="0080152D" w:rsidRPr="0080152D" w:rsidRDefault="0080152D" w:rsidP="0080152D"/>
    <w:p w14:paraId="72FD0976" w14:textId="04F515E6" w:rsidR="008C713C" w:rsidRDefault="008C713C" w:rsidP="008C713C">
      <w:pPr>
        <w:pStyle w:val="Heading2"/>
        <w:numPr>
          <w:ilvl w:val="0"/>
          <w:numId w:val="40"/>
        </w:numPr>
      </w:pPr>
      <w:r>
        <w:lastRenderedPageBreak/>
        <w:t>Even Numbers</w:t>
      </w:r>
    </w:p>
    <w:p w14:paraId="7060F856" w14:textId="77777777" w:rsidR="008C713C" w:rsidRDefault="008C713C" w:rsidP="008C713C">
      <w:r>
        <w:t>Having the following code:</w:t>
      </w:r>
    </w:p>
    <w:p w14:paraId="532400D7" w14:textId="5B33D87F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4703A393" wp14:editId="4E818E10">
                <wp:extent cx="3375660" cy="841375"/>
                <wp:effectExtent l="9525" t="9525" r="5715" b="635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7566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60BAF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even_numbers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7F2A14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number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221F60F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4BE99269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wrapp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703A393" id="Text Box 9" o:spid="_x0000_s1028" type="#_x0000_t202" style="width:265.8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">
                <v:textbox style="mso-fit-shape-to-text:t">
                  <w:txbxContent>
                    <w:p w14:paraId="2660BAF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even_numbers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7F2A14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number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221F60F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4BE99269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wrappe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7410CDA" w14:textId="033E025C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05052D52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30"/>
        <w:gridCol w:w="1276"/>
      </w:tblGrid>
      <w:tr w:rsidR="008C713C" w14:paraId="67198467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2A8578A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F331E2C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C713C" w14:paraId="29977754" w14:textId="77777777" w:rsidTr="008C713C">
        <w:tc>
          <w:tcPr>
            <w:tcW w:w="4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95E86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even_numbers</w:t>
            </w:r>
          </w:p>
          <w:p w14:paraId="71AC253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get_numbers(numbers):</w:t>
            </w:r>
          </w:p>
          <w:p w14:paraId="741D0725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s</w:t>
            </w:r>
          </w:p>
          <w:p w14:paraId="18A817FF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get_numbers([1, 2, 3, 4, 5]))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AD475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[2, 4]</w:t>
            </w:r>
          </w:p>
        </w:tc>
      </w:tr>
    </w:tbl>
    <w:p w14:paraId="32C9A25D" w14:textId="77777777" w:rsidR="008C713C" w:rsidRDefault="008C713C" w:rsidP="008C713C">
      <w:pPr>
        <w:pStyle w:val="Heading2"/>
        <w:numPr>
          <w:ilvl w:val="0"/>
          <w:numId w:val="40"/>
        </w:numPr>
      </w:pPr>
      <w:r>
        <w:t>Multiply</w:t>
      </w:r>
    </w:p>
    <w:p w14:paraId="7C66A33F" w14:textId="77777777" w:rsidR="008C713C" w:rsidRDefault="008C713C" w:rsidP="008C713C">
      <w:pPr>
        <w:rPr>
          <w:lang w:val="bg-BG"/>
        </w:rPr>
      </w:pPr>
      <w:r>
        <w:t>Having the following code:</w:t>
      </w:r>
    </w:p>
    <w:p w14:paraId="0891A372" w14:textId="322077EE" w:rsidR="008C713C" w:rsidRDefault="008C713C" w:rsidP="008C713C">
      <w:r>
        <w:rPr>
          <w:noProof/>
        </w:rPr>
        <mc:AlternateContent>
          <mc:Choice Requires="wps">
            <w:drawing>
              <wp:inline distT="0" distB="0" distL="0" distR="0" wp14:anchorId="71A72414" wp14:editId="00720B19">
                <wp:extent cx="3482340" cy="841375"/>
                <wp:effectExtent l="9525" t="9525" r="13335" b="6350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482340" cy="841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FC9466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multiply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times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AD5C973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(</w:t>
                            </w:r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669E03B0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70058A5" w14:textId="77777777" w:rsidR="008C713C" w:rsidRDefault="008C713C" w:rsidP="008C713C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decorat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1A72414" id="Text Box 8" o:spid="_x0000_s1029" type="#_x0000_t202" style="width:274.2pt;height:66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">
                <v:textbox style="mso-fit-shape-to-text:t">
                  <w:txbxContent>
                    <w:p w14:paraId="2EFC9466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multiply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times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AD5C973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(</w:t>
                      </w:r>
                      <w:r>
                        <w:rPr>
                          <w:color w:val="808080"/>
                          <w:sz w:val="24"/>
                          <w:szCs w:val="30"/>
                        </w:rPr>
                        <w:t>functio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669E03B0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570058A5" w14:textId="77777777" w:rsidR="008C713C" w:rsidRDefault="008C713C" w:rsidP="008C713C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decorator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638141F" w14:textId="2C819BAD" w:rsidR="008C713C" w:rsidRDefault="008C713C" w:rsidP="008C713C">
      <w:r>
        <w:t>Complete the code</w:t>
      </w:r>
      <w:r w:rsidR="0080152D">
        <w:t>,</w:t>
      </w:r>
      <w:r>
        <w:t xml:space="preserve"> so it works as expected</w:t>
      </w:r>
      <w:r w:rsidR="0080152D">
        <w:t>.</w:t>
      </w:r>
    </w:p>
    <w:p w14:paraId="4068BC95" w14:textId="77777777" w:rsidR="008C713C" w:rsidRDefault="008C713C" w:rsidP="008C713C">
      <w:pPr>
        <w:pStyle w:val="Heading3"/>
      </w:pPr>
      <w:r>
        <w:t>Examples</w:t>
      </w:r>
    </w:p>
    <w:tbl>
      <w:tblPr>
        <w:tblStyle w:val="TableGrid"/>
        <w:tblW w:w="926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134"/>
        <w:gridCol w:w="4961"/>
      </w:tblGrid>
      <w:tr w:rsidR="008C713C" w14:paraId="7BF1DBD2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17795F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97F1CD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1977" w14:textId="77777777" w:rsidR="008C713C" w:rsidRDefault="008C713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8C713C" w14:paraId="5CE591CF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AEF38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3)</w:t>
            </w:r>
          </w:p>
          <w:p w14:paraId="5507E86C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2B6C501A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7549B94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854DB3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3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6A9655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9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6346A" w14:textId="47C004B6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First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we add 3 to 10 = 13</w:t>
            </w:r>
            <w:r w:rsidR="0080152D">
              <w:rPr>
                <w:rFonts w:cstheme="minorHAnsi"/>
                <w:bCs/>
                <w:noProof/>
              </w:rPr>
              <w:t>,</w:t>
            </w:r>
            <w:r w:rsidRPr="0080152D">
              <w:rPr>
                <w:rFonts w:cstheme="minorHAnsi"/>
                <w:bCs/>
                <w:noProof/>
              </w:rPr>
              <w:t xml:space="preserve"> and then we multiply the result by 3: 13 * 3 = 39</w:t>
            </w:r>
          </w:p>
        </w:tc>
      </w:tr>
      <w:tr w:rsidR="008C713C" w14:paraId="71B0D286" w14:textId="77777777" w:rsidTr="008C713C">
        <w:tc>
          <w:tcPr>
            <w:tcW w:w="31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17A11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@multiply(5)</w:t>
            </w:r>
          </w:p>
          <w:p w14:paraId="1B8BE8F7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f add_ten(number):</w:t>
            </w:r>
          </w:p>
          <w:p w14:paraId="61751E13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return number + 10</w:t>
            </w:r>
          </w:p>
          <w:p w14:paraId="650FB0A4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25F87971" w14:textId="77777777" w:rsidR="008C713C" w:rsidRDefault="008C713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add_ten(6))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7B32D" w14:textId="77777777" w:rsidR="008C713C" w:rsidRDefault="008C713C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80</w:t>
            </w:r>
          </w:p>
        </w:tc>
        <w:tc>
          <w:tcPr>
            <w:tcW w:w="4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197FE" w14:textId="77777777" w:rsidR="008C713C" w:rsidRPr="0080152D" w:rsidRDefault="008C713C">
            <w:pPr>
              <w:spacing w:before="0" w:after="0"/>
              <w:rPr>
                <w:rFonts w:cstheme="minorHAnsi"/>
                <w:bCs/>
                <w:noProof/>
              </w:rPr>
            </w:pPr>
            <w:r w:rsidRPr="0080152D">
              <w:rPr>
                <w:rFonts w:cstheme="minorHAnsi"/>
                <w:bCs/>
                <w:noProof/>
              </w:rPr>
              <w:t>(6 + 10) * 5 = 80</w:t>
            </w:r>
          </w:p>
        </w:tc>
      </w:tr>
    </w:tbl>
    <w:p w14:paraId="592EBD29" w14:textId="51658AA2" w:rsidR="00640502" w:rsidRPr="008C713C" w:rsidRDefault="00640502" w:rsidP="008C713C"/>
    <w:sectPr w:rsidR="00640502" w:rsidRPr="008C713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011AC" w14:textId="77777777" w:rsidR="0095538A" w:rsidRDefault="0095538A" w:rsidP="008068A2">
      <w:pPr>
        <w:spacing w:after="0" w:line="240" w:lineRule="auto"/>
      </w:pPr>
      <w:r>
        <w:separator/>
      </w:r>
    </w:p>
  </w:endnote>
  <w:endnote w:type="continuationSeparator" w:id="0">
    <w:p w14:paraId="468BEC7C" w14:textId="77777777" w:rsidR="0095538A" w:rsidRDefault="009553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30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55F959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063B69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3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55F959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063B69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32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93C325" w14:textId="77777777" w:rsidR="0095538A" w:rsidRDefault="0095538A" w:rsidP="008068A2">
      <w:pPr>
        <w:spacing w:after="0" w:line="240" w:lineRule="auto"/>
      </w:pPr>
      <w:r>
        <w:separator/>
      </w:r>
    </w:p>
  </w:footnote>
  <w:footnote w:type="continuationSeparator" w:id="0">
    <w:p w14:paraId="2A0849A8" w14:textId="77777777" w:rsidR="0095538A" w:rsidRDefault="009553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85929">
    <w:abstractNumId w:val="0"/>
  </w:num>
  <w:num w:numId="2" w16cid:durableId="1412236233">
    <w:abstractNumId w:val="38"/>
  </w:num>
  <w:num w:numId="3" w16cid:durableId="1561091428">
    <w:abstractNumId w:val="8"/>
  </w:num>
  <w:num w:numId="4" w16cid:durableId="1995446884">
    <w:abstractNumId w:val="24"/>
  </w:num>
  <w:num w:numId="5" w16cid:durableId="1626304727">
    <w:abstractNumId w:val="25"/>
  </w:num>
  <w:num w:numId="6" w16cid:durableId="1620141358">
    <w:abstractNumId w:val="29"/>
  </w:num>
  <w:num w:numId="7" w16cid:durableId="1739012579">
    <w:abstractNumId w:val="3"/>
  </w:num>
  <w:num w:numId="8" w16cid:durableId="1057779003">
    <w:abstractNumId w:val="7"/>
  </w:num>
  <w:num w:numId="9" w16cid:durableId="1979452629">
    <w:abstractNumId w:val="22"/>
  </w:num>
  <w:num w:numId="10" w16cid:durableId="380215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3597834">
    <w:abstractNumId w:val="4"/>
  </w:num>
  <w:num w:numId="12" w16cid:durableId="319772200">
    <w:abstractNumId w:val="18"/>
  </w:num>
  <w:num w:numId="13" w16cid:durableId="1337415941">
    <w:abstractNumId w:val="1"/>
  </w:num>
  <w:num w:numId="14" w16cid:durableId="1001663012">
    <w:abstractNumId w:val="28"/>
  </w:num>
  <w:num w:numId="15" w16cid:durableId="223680641">
    <w:abstractNumId w:val="9"/>
  </w:num>
  <w:num w:numId="16" w16cid:durableId="960500269">
    <w:abstractNumId w:val="33"/>
  </w:num>
  <w:num w:numId="17" w16cid:durableId="1432048052">
    <w:abstractNumId w:val="23"/>
  </w:num>
  <w:num w:numId="18" w16cid:durableId="733511058">
    <w:abstractNumId w:val="37"/>
  </w:num>
  <w:num w:numId="19" w16cid:durableId="1436363034">
    <w:abstractNumId w:val="30"/>
  </w:num>
  <w:num w:numId="20" w16cid:durableId="1774473089">
    <w:abstractNumId w:val="17"/>
  </w:num>
  <w:num w:numId="21" w16cid:durableId="571358632">
    <w:abstractNumId w:val="27"/>
  </w:num>
  <w:num w:numId="22" w16cid:durableId="1610892392">
    <w:abstractNumId w:val="11"/>
  </w:num>
  <w:num w:numId="23" w16cid:durableId="258759751">
    <w:abstractNumId w:val="14"/>
  </w:num>
  <w:num w:numId="24" w16cid:durableId="341709550">
    <w:abstractNumId w:val="2"/>
  </w:num>
  <w:num w:numId="25" w16cid:durableId="987172750">
    <w:abstractNumId w:val="6"/>
  </w:num>
  <w:num w:numId="26" w16cid:durableId="1352027832">
    <w:abstractNumId w:val="15"/>
  </w:num>
  <w:num w:numId="27" w16cid:durableId="1766731750">
    <w:abstractNumId w:val="32"/>
  </w:num>
  <w:num w:numId="28" w16cid:durableId="1397587620">
    <w:abstractNumId w:val="16"/>
  </w:num>
  <w:num w:numId="29" w16cid:durableId="661743269">
    <w:abstractNumId w:val="36"/>
  </w:num>
  <w:num w:numId="30" w16cid:durableId="1376389186">
    <w:abstractNumId w:val="19"/>
  </w:num>
  <w:num w:numId="31" w16cid:durableId="1791506107">
    <w:abstractNumId w:val="10"/>
  </w:num>
  <w:num w:numId="32" w16cid:durableId="137115497">
    <w:abstractNumId w:val="31"/>
  </w:num>
  <w:num w:numId="33" w16cid:durableId="1500461475">
    <w:abstractNumId w:val="34"/>
  </w:num>
  <w:num w:numId="34" w16cid:durableId="1949964971">
    <w:abstractNumId w:val="21"/>
  </w:num>
  <w:num w:numId="35" w16cid:durableId="316351041">
    <w:abstractNumId w:val="35"/>
  </w:num>
  <w:num w:numId="36" w16cid:durableId="1872722419">
    <w:abstractNumId w:val="5"/>
  </w:num>
  <w:num w:numId="37" w16cid:durableId="1023555063">
    <w:abstractNumId w:val="20"/>
  </w:num>
  <w:num w:numId="38" w16cid:durableId="1042481902">
    <w:abstractNumId w:val="13"/>
  </w:num>
  <w:num w:numId="39" w16cid:durableId="1627543367">
    <w:abstractNumId w:val="26"/>
  </w:num>
  <w:num w:numId="40" w16cid:durableId="132817159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M3NzEzNzE3NTJQ0lEKTi0uzszPAykwrAUAuW5lD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23E"/>
    <w:rsid w:val="00063B69"/>
    <w:rsid w:val="00064D15"/>
    <w:rsid w:val="0008559D"/>
    <w:rsid w:val="00086727"/>
    <w:rsid w:val="0009209B"/>
    <w:rsid w:val="00096E7D"/>
    <w:rsid w:val="000A6794"/>
    <w:rsid w:val="000B39E6"/>
    <w:rsid w:val="000B56F0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0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2D9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5C6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52D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38A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41A6"/>
    <w:rsid w:val="00A35790"/>
    <w:rsid w:val="00A45A89"/>
    <w:rsid w:val="00A47F12"/>
    <w:rsid w:val="00A66DE2"/>
    <w:rsid w:val="00A70227"/>
    <w:rsid w:val="00A847D3"/>
    <w:rsid w:val="00AA3772"/>
    <w:rsid w:val="00AA4AEE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137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5C8B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6BC"/>
    <w:rsid w:val="00D43F69"/>
    <w:rsid w:val="00D445C3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1D3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54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45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6/Deco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0F86582-4C52-4544-8D3C-A7B181D3D71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6</cp:revision>
  <cp:lastPrinted>2015-10-26T22:35:00Z</cp:lastPrinted>
  <dcterms:created xsi:type="dcterms:W3CDTF">2019-11-12T12:29:00Z</dcterms:created>
  <dcterms:modified xsi:type="dcterms:W3CDTF">2023-09-23T21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1b968dc74d78c39f5e2d6c6ce012bf96f50f08a4c2030602760a9522885c2894</vt:lpwstr>
  </property>
</Properties>
</file>